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D2C39" w14:textId="5DE8879E" w:rsidR="00D16F5D" w:rsidRDefault="00000000" w:rsidP="004969EB">
      <w:pPr>
        <w:keepNext/>
        <w:keepLines/>
        <w:pBdr>
          <w:top w:val="nil"/>
          <w:left w:val="nil"/>
          <w:bottom w:val="nil"/>
          <w:right w:val="nil"/>
          <w:between w:val="nil"/>
        </w:pBdr>
        <w:shd w:val="clear" w:color="auto" w:fill="EBDDF4"/>
        <w:spacing w:after="200"/>
        <w:rPr>
          <w:b/>
          <w:bCs/>
          <w:color w:val="432673"/>
          <w:sz w:val="40"/>
          <w:szCs w:val="40"/>
        </w:rPr>
      </w:pPr>
      <w:r>
        <w:rPr>
          <w:b/>
          <w:bCs/>
          <w:color w:val="432673"/>
          <w:sz w:val="40"/>
          <w:szCs w:val="40"/>
        </w:rPr>
        <w:t>Activity 6 Self-reflection against criteria</w:t>
      </w:r>
    </w:p>
    <w:p w14:paraId="44B8D880" w14:textId="77777777" w:rsidR="00D16F5D" w:rsidRDefault="00000000">
      <w:r>
        <w:t>By yourself, reflect on your contribution and learning in the Gantt chart creation activity. Answer the following questions.</w:t>
      </w:r>
    </w:p>
    <w:p w14:paraId="025681D7" w14:textId="01D09B06" w:rsidR="00D16F5D" w:rsidRDefault="00000000" w:rsidP="000142EF">
      <w:pPr>
        <w:pStyle w:val="ListParagraph"/>
        <w:numPr>
          <w:ilvl w:val="0"/>
          <w:numId w:val="4"/>
        </w:numPr>
      </w:pPr>
      <w:r w:rsidRPr="000142EF">
        <w:rPr>
          <w:b/>
          <w:bCs/>
        </w:rPr>
        <w:t>Did I break the project into clear tasks and set realistic timings?</w:t>
      </w:r>
    </w:p>
    <w:p w14:paraId="4BBFD8B1" w14:textId="77777777" w:rsidR="00D16F5D" w:rsidRPr="00573F08" w:rsidRDefault="00000000" w:rsidP="000142EF">
      <w:pPr>
        <w:ind w:left="360"/>
      </w:pPr>
      <w:r>
        <w:t>Think about whether you included all the main stages (groundworks, delivery, installation, fit-out) and whether the durations make sense.</w:t>
      </w:r>
    </w:p>
    <w:p w14:paraId="19E8D200" w14:textId="77777777" w:rsidR="00D16F5D" w:rsidRDefault="00000000">
      <w:r>
        <w:t>________________________________________________________________________</w:t>
      </w:r>
    </w:p>
    <w:p w14:paraId="13CD105C" w14:textId="77777777" w:rsidR="00D16F5D" w:rsidRDefault="00000000">
      <w:r>
        <w:t>________________________________________________________________________</w:t>
      </w:r>
    </w:p>
    <w:p w14:paraId="3CF96267" w14:textId="77777777" w:rsidR="00D16F5D" w:rsidRDefault="00000000">
      <w:r>
        <w:t>________________________________________________________________________</w:t>
      </w:r>
    </w:p>
    <w:p w14:paraId="4640E01C" w14:textId="77777777" w:rsidR="00D16F5D" w:rsidRDefault="00000000">
      <w:r>
        <w:t>________________________________________________________________________</w:t>
      </w:r>
    </w:p>
    <w:p w14:paraId="41E27215" w14:textId="77777777" w:rsidR="00D16F5D" w:rsidRDefault="00000000">
      <w:r>
        <w:t>________________________________________________________________________</w:t>
      </w:r>
    </w:p>
    <w:p w14:paraId="273F564A" w14:textId="77777777" w:rsidR="00D16F5D" w:rsidRDefault="00D16F5D"/>
    <w:p w14:paraId="43DE1360" w14:textId="0EDBD478" w:rsidR="00D16F5D" w:rsidRPr="000142EF" w:rsidRDefault="00000000" w:rsidP="000142EF">
      <w:pPr>
        <w:pStyle w:val="ListParagraph"/>
        <w:numPr>
          <w:ilvl w:val="0"/>
          <w:numId w:val="6"/>
        </w:numPr>
        <w:rPr>
          <w:b/>
          <w:bCs/>
        </w:rPr>
      </w:pPr>
      <w:r w:rsidRPr="000142EF">
        <w:rPr>
          <w:b/>
          <w:bCs/>
        </w:rPr>
        <w:t>Did I show how tasks depend on each other and highlight milestones?</w:t>
      </w:r>
    </w:p>
    <w:p w14:paraId="399A1015" w14:textId="77777777" w:rsidR="00D16F5D" w:rsidRPr="00573F08" w:rsidRDefault="00000000" w:rsidP="000142EF">
      <w:pPr>
        <w:ind w:left="360"/>
      </w:pPr>
      <w:r>
        <w:t>Check if you linked tasks in the right order (e.g., solar PV after modular assembly) and marked key points like delivery or handover.</w:t>
      </w:r>
    </w:p>
    <w:p w14:paraId="6667D709" w14:textId="77777777" w:rsidR="00D16F5D" w:rsidRDefault="00000000">
      <w:r>
        <w:t>_________________________________________________________________________</w:t>
      </w:r>
    </w:p>
    <w:p w14:paraId="38B15334" w14:textId="77777777" w:rsidR="00D16F5D" w:rsidRDefault="00000000">
      <w:r>
        <w:t>_________________________________________________________________________</w:t>
      </w:r>
    </w:p>
    <w:p w14:paraId="05D1D10E" w14:textId="77777777" w:rsidR="00D16F5D" w:rsidRDefault="00000000">
      <w:r>
        <w:t>_________________________________________________________________________</w:t>
      </w:r>
    </w:p>
    <w:p w14:paraId="5D4DAD6C" w14:textId="77777777" w:rsidR="00D16F5D" w:rsidRDefault="00000000">
      <w:r>
        <w:t>_________________________________________________________________________</w:t>
      </w:r>
    </w:p>
    <w:p w14:paraId="0802EFF0" w14:textId="77777777" w:rsidR="00D16F5D" w:rsidRDefault="00000000">
      <w:r>
        <w:t>_________________________________________________________________________</w:t>
      </w:r>
    </w:p>
    <w:p w14:paraId="73BB8CA5" w14:textId="77777777" w:rsidR="00D16F5D" w:rsidRDefault="00000000">
      <w:r>
        <w:t>_________________________________________________________________________</w:t>
      </w:r>
    </w:p>
    <w:p w14:paraId="7D0F9A90" w14:textId="6E5A60B4" w:rsidR="00D16F5D" w:rsidRPr="000142EF" w:rsidRDefault="00000000" w:rsidP="000142EF">
      <w:pPr>
        <w:pStyle w:val="ListParagraph"/>
        <w:numPr>
          <w:ilvl w:val="0"/>
          <w:numId w:val="6"/>
        </w:numPr>
        <w:rPr>
          <w:b/>
          <w:bCs/>
        </w:rPr>
      </w:pPr>
      <w:r w:rsidRPr="000142EF">
        <w:rPr>
          <w:b/>
          <w:bCs/>
        </w:rPr>
        <w:t>Did I use my construction knowledge to make the plan realistic?</w:t>
      </w:r>
    </w:p>
    <w:p w14:paraId="5AA973A2" w14:textId="1F3EAE98" w:rsidR="00D16F5D" w:rsidRDefault="00000000" w:rsidP="000142EF">
      <w:pPr>
        <w:ind w:left="360"/>
      </w:pPr>
      <w:r>
        <w:t>Reflect on whether you applied what you know about sequencing, installation and industry practice to shape the chart.</w:t>
      </w:r>
    </w:p>
    <w:p w14:paraId="31C5E84B" w14:textId="77777777" w:rsidR="00D16F5D" w:rsidRDefault="00000000">
      <w:r>
        <w:t>_________________________________________________________________________</w:t>
      </w:r>
    </w:p>
    <w:p w14:paraId="106D41F1" w14:textId="77777777" w:rsidR="00D16F5D" w:rsidRDefault="00000000">
      <w:r>
        <w:t>_________________________________________________________________________</w:t>
      </w:r>
    </w:p>
    <w:p w14:paraId="4A8772F9" w14:textId="77777777" w:rsidR="00D16F5D" w:rsidRDefault="00000000">
      <w:r>
        <w:t>_________________________________________________________________________</w:t>
      </w:r>
    </w:p>
    <w:p w14:paraId="49528BAE" w14:textId="77777777" w:rsidR="00D16F5D" w:rsidRDefault="00000000">
      <w:r>
        <w:t>_________________________________________________________________________</w:t>
      </w:r>
    </w:p>
    <w:p w14:paraId="7EC56826" w14:textId="77777777" w:rsidR="00D16F5D" w:rsidRDefault="00000000">
      <w:r>
        <w:t>_________________________________________________________________________</w:t>
      </w:r>
    </w:p>
    <w:p w14:paraId="49C01A0F" w14:textId="77777777" w:rsidR="00FC0D4C" w:rsidRDefault="00FC0D4C">
      <w:pPr>
        <w:rPr>
          <w:b/>
          <w:bCs/>
        </w:rPr>
      </w:pPr>
      <w:r>
        <w:rPr>
          <w:b/>
          <w:bCs/>
        </w:rPr>
        <w:br w:type="page"/>
      </w:r>
    </w:p>
    <w:p w14:paraId="180179EB" w14:textId="5D31C4A5" w:rsidR="00D16F5D" w:rsidRPr="000142EF" w:rsidRDefault="00000000" w:rsidP="000142EF">
      <w:pPr>
        <w:pStyle w:val="ListParagraph"/>
        <w:numPr>
          <w:ilvl w:val="0"/>
          <w:numId w:val="6"/>
        </w:numPr>
        <w:rPr>
          <w:b/>
          <w:bCs/>
        </w:rPr>
      </w:pPr>
      <w:r w:rsidRPr="000142EF">
        <w:rPr>
          <w:b/>
          <w:bCs/>
        </w:rPr>
        <w:lastRenderedPageBreak/>
        <w:t>Does my Gantt chart meet the project brief and client needs?</w:t>
      </w:r>
    </w:p>
    <w:p w14:paraId="0BAEF521" w14:textId="42BCB737" w:rsidR="00D16F5D" w:rsidRPr="00573F08" w:rsidRDefault="00000000" w:rsidP="000142EF">
      <w:pPr>
        <w:ind w:left="360"/>
      </w:pPr>
      <w:r>
        <w:t>Ask yourself if the chart fits within the 30-day summer holiday window, covers renewable and water systems and looks professional.</w:t>
      </w:r>
    </w:p>
    <w:p w14:paraId="51FEB4C6" w14:textId="77777777" w:rsidR="00D16F5D" w:rsidRDefault="00000000">
      <w:r>
        <w:t>_________________________________________________________________________</w:t>
      </w:r>
    </w:p>
    <w:p w14:paraId="3369FC34" w14:textId="77777777" w:rsidR="00D16F5D" w:rsidRDefault="00000000">
      <w:r>
        <w:t>_________________________________________________________________________</w:t>
      </w:r>
    </w:p>
    <w:p w14:paraId="03FD1C6E" w14:textId="77777777" w:rsidR="00D16F5D" w:rsidRDefault="00000000">
      <w:r>
        <w:t>_________________________________________________________________________</w:t>
      </w:r>
    </w:p>
    <w:p w14:paraId="20384AA8" w14:textId="77777777" w:rsidR="00D16F5D" w:rsidRDefault="00000000">
      <w:r>
        <w:t>_________________________________________________________________________</w:t>
      </w:r>
    </w:p>
    <w:p w14:paraId="2A94C654" w14:textId="77777777" w:rsidR="00D16F5D" w:rsidRDefault="00000000">
      <w:r>
        <w:t>_________________________________________________________________________</w:t>
      </w:r>
    </w:p>
    <w:p w14:paraId="2889604E" w14:textId="77777777" w:rsidR="00D16F5D" w:rsidRDefault="00000000">
      <w:r>
        <w:t>_________________________________________________________________________</w:t>
      </w:r>
    </w:p>
    <w:p w14:paraId="3940575E" w14:textId="77777777" w:rsidR="00D16F5D" w:rsidRDefault="00D16F5D">
      <w:pPr>
        <w:tabs>
          <w:tab w:val="left" w:pos="2429"/>
        </w:tabs>
      </w:pPr>
    </w:p>
    <w:p w14:paraId="7464927A" w14:textId="4672F416" w:rsidR="00D16F5D" w:rsidRPr="000142EF" w:rsidRDefault="00000000" w:rsidP="000142EF">
      <w:pPr>
        <w:pStyle w:val="ListParagraph"/>
        <w:numPr>
          <w:ilvl w:val="0"/>
          <w:numId w:val="6"/>
        </w:numPr>
        <w:rPr>
          <w:b/>
          <w:bCs/>
        </w:rPr>
      </w:pPr>
      <w:r w:rsidRPr="000142EF">
        <w:rPr>
          <w:b/>
          <w:bCs/>
        </w:rPr>
        <w:t>What could I improve in my project planning next time?</w:t>
      </w:r>
    </w:p>
    <w:p w14:paraId="515450A6" w14:textId="1320509D" w:rsidR="00D16F5D" w:rsidRDefault="00000000" w:rsidP="000142EF">
      <w:pPr>
        <w:ind w:left="360"/>
      </w:pPr>
      <w:r>
        <w:t xml:space="preserve">What could you improve in your Gantt chart and supporting statement next time </w:t>
      </w:r>
      <w:r w:rsidR="00476FB1">
        <w:t>–</w:t>
      </w:r>
      <w:r>
        <w:t xml:space="preserve"> did you miss any tasks or milestones, set timings that were unrealistic, show dependencies clearly, make the chart easy to read? Are there any other industry standards and wider considerations that </w:t>
      </w:r>
      <w:r w:rsidR="00476FB1">
        <w:t>you</w:t>
      </w:r>
      <w:r>
        <w:t xml:space="preserve"> could have included in </w:t>
      </w:r>
      <w:r w:rsidR="00476FB1">
        <w:t>your</w:t>
      </w:r>
      <w:r>
        <w:t xml:space="preserve"> supporting statement?</w:t>
      </w:r>
    </w:p>
    <w:p w14:paraId="2AA6D3BC" w14:textId="77777777" w:rsidR="00D16F5D" w:rsidRDefault="00000000">
      <w:r>
        <w:t>_________________________________________________________________________</w:t>
      </w:r>
    </w:p>
    <w:p w14:paraId="5D15AE8F" w14:textId="77777777" w:rsidR="00D16F5D" w:rsidRDefault="00000000">
      <w:r>
        <w:t>_________________________________________________________________________</w:t>
      </w:r>
    </w:p>
    <w:p w14:paraId="23D686EE" w14:textId="77777777" w:rsidR="00D16F5D" w:rsidRDefault="00000000">
      <w:r>
        <w:t>_________________________________________________________________________</w:t>
      </w:r>
    </w:p>
    <w:p w14:paraId="78033046" w14:textId="77777777" w:rsidR="00D16F5D" w:rsidRDefault="00000000">
      <w:pPr>
        <w:tabs>
          <w:tab w:val="left" w:pos="2429"/>
        </w:tabs>
      </w:pPr>
      <w:r>
        <w:t>_________________________________________________________________________</w:t>
      </w:r>
    </w:p>
    <w:p w14:paraId="2D5FE923" w14:textId="77777777" w:rsidR="00D16F5D" w:rsidRDefault="00000000">
      <w:r>
        <w:t>_________________________________________________________________________</w:t>
      </w:r>
    </w:p>
    <w:p w14:paraId="537FB95B" w14:textId="77777777" w:rsidR="00D16F5D" w:rsidRDefault="00000000">
      <w:r>
        <w:t>_________________________________________________________________________</w:t>
      </w:r>
    </w:p>
    <w:p w14:paraId="65F6C97F" w14:textId="77777777" w:rsidR="00D16F5D" w:rsidRDefault="00D16F5D"/>
    <w:sectPr w:rsidR="00D16F5D">
      <w:headerReference w:type="default" r:id="rId7"/>
      <w:footerReference w:type="default" r:id="rId8"/>
      <w:pgSz w:w="11906" w:h="16838"/>
      <w:pgMar w:top="1247" w:right="1440" w:bottom="1985"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7AA32" w14:textId="77777777" w:rsidR="00AC637D" w:rsidRDefault="00AC637D">
      <w:pPr>
        <w:spacing w:after="0" w:line="240" w:lineRule="auto"/>
      </w:pPr>
      <w:r>
        <w:separator/>
      </w:r>
    </w:p>
  </w:endnote>
  <w:endnote w:type="continuationSeparator" w:id="0">
    <w:p w14:paraId="0B9961B5" w14:textId="77777777" w:rsidR="00AC637D" w:rsidRDefault="00AC6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D0526719-04F8-48F7-AF59-6F2F338A5F69}"/>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07D5356B-0328-4FEB-9E74-0B46F66C7EED}"/>
  </w:font>
  <w:font w:name="Cambria">
    <w:panose1 w:val="02040503050406030204"/>
    <w:charset w:val="00"/>
    <w:family w:val="roman"/>
    <w:pitch w:val="variable"/>
    <w:sig w:usb0="E00006FF" w:usb1="420024FF" w:usb2="02000000" w:usb3="00000000" w:csb0="0000019F" w:csb1="00000000"/>
    <w:embedRegular r:id="rId3" w:fontKey="{75A07924-7A52-4996-93A7-548DC2E68E5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51"/>
      <w:gridCol w:w="3775"/>
    </w:tblGrid>
    <w:tr w:rsidR="0002250A" w14:paraId="03DF735B" w14:textId="77777777" w:rsidTr="00D37C7D">
      <w:tc>
        <w:tcPr>
          <w:tcW w:w="9026" w:type="dxa"/>
          <w:gridSpan w:val="2"/>
          <w:tcBorders>
            <w:bottom w:val="nil"/>
          </w:tcBorders>
        </w:tcPr>
        <w:p w14:paraId="7876E295" w14:textId="38DDFBDD" w:rsidR="0002250A" w:rsidRDefault="0002250A" w:rsidP="0002250A">
          <w:pPr>
            <w:pBdr>
              <w:top w:val="nil"/>
              <w:left w:val="nil"/>
              <w:bottom w:val="nil"/>
              <w:right w:val="nil"/>
              <w:between w:val="nil"/>
            </w:pBdr>
            <w:tabs>
              <w:tab w:val="center" w:pos="4513"/>
              <w:tab w:val="right" w:pos="9026"/>
            </w:tabs>
            <w:spacing w:after="120"/>
            <w:rPr>
              <w:sz w:val="18"/>
              <w:szCs w:val="18"/>
            </w:rPr>
          </w:pPr>
          <w:r>
            <w:rPr>
              <w:sz w:val="20"/>
              <w:szCs w:val="20"/>
            </w:rPr>
            <w:t>Construction BSE: Employer-set Project</w:t>
          </w:r>
          <w:r w:rsidR="004969EB" w:rsidRPr="004969EB">
            <w:rPr>
              <w:sz w:val="20"/>
              <w:szCs w:val="20"/>
            </w:rPr>
            <w:t xml:space="preserve"> (Research, planning and evaluation)</w:t>
          </w:r>
        </w:p>
      </w:tc>
    </w:tr>
    <w:tr w:rsidR="0002250A" w14:paraId="1D519CA1" w14:textId="77777777" w:rsidTr="00D37C7D">
      <w:tc>
        <w:tcPr>
          <w:tcW w:w="5251" w:type="dxa"/>
          <w:tcBorders>
            <w:top w:val="nil"/>
            <w:bottom w:val="single" w:sz="12" w:space="0" w:color="EBDDF4"/>
          </w:tcBorders>
        </w:tcPr>
        <w:p w14:paraId="2E591C0A" w14:textId="2B329BB2" w:rsidR="0002250A" w:rsidRDefault="0002250A" w:rsidP="0002250A">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9F4DF9">
            <w:rPr>
              <w:sz w:val="20"/>
              <w:szCs w:val="20"/>
            </w:rPr>
            <w:t>June</w:t>
          </w:r>
          <w:r>
            <w:rPr>
              <w:sz w:val="20"/>
              <w:szCs w:val="20"/>
            </w:rPr>
            <w:t xml:space="preserve"> 2026</w:t>
          </w:r>
        </w:p>
      </w:tc>
      <w:tc>
        <w:tcPr>
          <w:tcW w:w="3775" w:type="dxa"/>
          <w:tcBorders>
            <w:top w:val="nil"/>
            <w:bottom w:val="single" w:sz="12" w:space="0" w:color="EBDDF4"/>
          </w:tcBorders>
          <w:vAlign w:val="bottom"/>
        </w:tcPr>
        <w:p w14:paraId="2B956508" w14:textId="77777777" w:rsidR="0002250A" w:rsidRDefault="0002250A" w:rsidP="0002250A">
          <w:pPr>
            <w:pBdr>
              <w:top w:val="nil"/>
              <w:left w:val="nil"/>
              <w:bottom w:val="nil"/>
              <w:right w:val="nil"/>
              <w:between w:val="nil"/>
            </w:pBdr>
            <w:tabs>
              <w:tab w:val="center" w:pos="4513"/>
              <w:tab w:val="right" w:pos="9026"/>
            </w:tabs>
            <w:spacing w:after="120"/>
            <w:ind w:right="-152"/>
            <w:jc w:val="center"/>
            <w:rPr>
              <w:sz w:val="20"/>
              <w:szCs w:val="20"/>
            </w:rPr>
          </w:pPr>
          <w:r>
            <w:rPr>
              <w:sz w:val="18"/>
              <w:szCs w:val="18"/>
            </w:rPr>
            <w:t>© Gatsby Technical Education Projects 2026</w:t>
          </w:r>
        </w:p>
      </w:tc>
    </w:tr>
  </w:tbl>
  <w:p w14:paraId="5EF29338" w14:textId="736F277E" w:rsidR="0002250A" w:rsidRDefault="000142EF" w:rsidP="0002250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br/>
    </w:r>
    <w:r w:rsidR="0002250A">
      <w:rPr>
        <w:color w:val="808080"/>
        <w:sz w:val="20"/>
        <w:szCs w:val="20"/>
      </w:rPr>
      <w:fldChar w:fldCharType="begin"/>
    </w:r>
    <w:r w:rsidR="0002250A">
      <w:rPr>
        <w:color w:val="808080"/>
        <w:sz w:val="20"/>
        <w:szCs w:val="20"/>
      </w:rPr>
      <w:instrText>PAGE</w:instrText>
    </w:r>
    <w:r w:rsidR="0002250A">
      <w:rPr>
        <w:color w:val="808080"/>
        <w:sz w:val="20"/>
        <w:szCs w:val="20"/>
      </w:rPr>
      <w:fldChar w:fldCharType="separate"/>
    </w:r>
    <w:r w:rsidR="0002250A">
      <w:rPr>
        <w:color w:val="808080"/>
        <w:sz w:val="20"/>
        <w:szCs w:val="20"/>
      </w:rPr>
      <w:t>1</w:t>
    </w:r>
    <w:r w:rsidR="0002250A">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5B59F" w14:textId="77777777" w:rsidR="00AC637D" w:rsidRDefault="00AC637D">
      <w:pPr>
        <w:spacing w:after="0" w:line="240" w:lineRule="auto"/>
      </w:pPr>
      <w:r>
        <w:separator/>
      </w:r>
    </w:p>
  </w:footnote>
  <w:footnote w:type="continuationSeparator" w:id="0">
    <w:p w14:paraId="4F40FAD3" w14:textId="77777777" w:rsidR="00AC637D" w:rsidRDefault="00AC6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2E4BA" w14:textId="77777777" w:rsidR="00D16F5D" w:rsidRDefault="00D16F5D">
    <w:pPr>
      <w:widowControl w:val="0"/>
      <w:pBdr>
        <w:top w:val="nil"/>
        <w:left w:val="nil"/>
        <w:bottom w:val="nil"/>
        <w:right w:val="nil"/>
        <w:between w:val="nil"/>
      </w:pBdr>
      <w:spacing w:after="0" w:line="276" w:lineRule="auto"/>
    </w:pPr>
  </w:p>
  <w:tbl>
    <w:tblPr>
      <w:tblStyle w:val="a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D16F5D" w14:paraId="5F354C4A" w14:textId="77777777">
      <w:tc>
        <w:tcPr>
          <w:tcW w:w="2130" w:type="dxa"/>
          <w:tcBorders>
            <w:bottom w:val="single" w:sz="12" w:space="0" w:color="EBDDF4"/>
          </w:tcBorders>
        </w:tcPr>
        <w:p w14:paraId="078D83AC" w14:textId="77777777" w:rsidR="00D16F5D" w:rsidRDefault="00D16F5D">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BDDF4"/>
          </w:tcBorders>
        </w:tcPr>
        <w:p w14:paraId="21151CFC" w14:textId="77777777" w:rsidR="0002250A" w:rsidRDefault="0002250A" w:rsidP="0002250A">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2: </w:t>
          </w:r>
          <w:r w:rsidRPr="00F419C9">
            <w:rPr>
              <w:sz w:val="20"/>
              <w:szCs w:val="20"/>
            </w:rPr>
            <w:t>Planning documents (Gantt charts)</w:t>
          </w:r>
        </w:p>
        <w:p w14:paraId="53F45387" w14:textId="68EAC389" w:rsidR="00D16F5D" w:rsidRDefault="0002250A" w:rsidP="0002250A">
          <w:pPr>
            <w:pBdr>
              <w:top w:val="nil"/>
              <w:left w:val="nil"/>
              <w:bottom w:val="nil"/>
              <w:right w:val="nil"/>
              <w:between w:val="nil"/>
            </w:pBdr>
            <w:tabs>
              <w:tab w:val="center" w:pos="4513"/>
              <w:tab w:val="right" w:pos="9026"/>
            </w:tabs>
            <w:spacing w:after="120"/>
            <w:jc w:val="right"/>
            <w:rPr>
              <w:sz w:val="20"/>
              <w:szCs w:val="20"/>
            </w:rPr>
          </w:pPr>
          <w:r>
            <w:rPr>
              <w:sz w:val="20"/>
              <w:szCs w:val="20"/>
            </w:rPr>
            <w:t>Activity 6 Worksheet</w:t>
          </w:r>
        </w:p>
      </w:tc>
    </w:tr>
  </w:tbl>
  <w:p w14:paraId="1ABCA274" w14:textId="77777777" w:rsidR="00D16F5D"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7719861D" wp14:editId="293B06F7">
          <wp:simplePos x="0" y="0"/>
          <wp:positionH relativeFrom="column">
            <wp:posOffset>2</wp:posOffset>
          </wp:positionH>
          <wp:positionV relativeFrom="paragraph">
            <wp:posOffset>-601343</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17304"/>
    <w:multiLevelType w:val="multilevel"/>
    <w:tmpl w:val="5E58C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DEE0630"/>
    <w:multiLevelType w:val="hybridMultilevel"/>
    <w:tmpl w:val="0C1AA866"/>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9926F6"/>
    <w:multiLevelType w:val="multilevel"/>
    <w:tmpl w:val="61B03A68"/>
    <w:styleLink w:val="CurrentList1"/>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AFC0967"/>
    <w:multiLevelType w:val="hybridMultilevel"/>
    <w:tmpl w:val="D5662874"/>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06762E5"/>
    <w:multiLevelType w:val="hybridMultilevel"/>
    <w:tmpl w:val="F876548E"/>
    <w:lvl w:ilvl="0" w:tplc="612C4AE2">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46C7B48"/>
    <w:multiLevelType w:val="multilevel"/>
    <w:tmpl w:val="9FBA20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8865BC9"/>
    <w:multiLevelType w:val="hybridMultilevel"/>
    <w:tmpl w:val="6A5EF222"/>
    <w:lvl w:ilvl="0" w:tplc="5152101A">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9FD0971"/>
    <w:multiLevelType w:val="multilevel"/>
    <w:tmpl w:val="C188F5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80E28C3"/>
    <w:multiLevelType w:val="hybridMultilevel"/>
    <w:tmpl w:val="184205A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891402"/>
    <w:multiLevelType w:val="hybridMultilevel"/>
    <w:tmpl w:val="B052C1F6"/>
    <w:lvl w:ilvl="0" w:tplc="ECC28E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7561341">
    <w:abstractNumId w:val="0"/>
  </w:num>
  <w:num w:numId="2" w16cid:durableId="1281762735">
    <w:abstractNumId w:val="7"/>
  </w:num>
  <w:num w:numId="3" w16cid:durableId="1313293547">
    <w:abstractNumId w:val="5"/>
  </w:num>
  <w:num w:numId="4" w16cid:durableId="2014018986">
    <w:abstractNumId w:val="4"/>
  </w:num>
  <w:num w:numId="5" w16cid:durableId="2122723971">
    <w:abstractNumId w:val="9"/>
  </w:num>
  <w:num w:numId="6" w16cid:durableId="1430659456">
    <w:abstractNumId w:val="6"/>
  </w:num>
  <w:num w:numId="7" w16cid:durableId="1826895126">
    <w:abstractNumId w:val="2"/>
  </w:num>
  <w:num w:numId="8" w16cid:durableId="612320330">
    <w:abstractNumId w:val="1"/>
  </w:num>
  <w:num w:numId="9" w16cid:durableId="1973093220">
    <w:abstractNumId w:val="3"/>
  </w:num>
  <w:num w:numId="10" w16cid:durableId="4169062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jM2tbAwMDY2NzdS0lEKTi0uzszPAykwrQUA+FA20CwAAAA="/>
  </w:docVars>
  <w:rsids>
    <w:rsidRoot w:val="00D16F5D"/>
    <w:rsid w:val="00005414"/>
    <w:rsid w:val="000142EF"/>
    <w:rsid w:val="0002250A"/>
    <w:rsid w:val="000F3515"/>
    <w:rsid w:val="00143C0F"/>
    <w:rsid w:val="00176DEC"/>
    <w:rsid w:val="002B0D10"/>
    <w:rsid w:val="00476FB1"/>
    <w:rsid w:val="00483A3B"/>
    <w:rsid w:val="004969EB"/>
    <w:rsid w:val="004E651D"/>
    <w:rsid w:val="00573F08"/>
    <w:rsid w:val="005B4FE8"/>
    <w:rsid w:val="00736FF8"/>
    <w:rsid w:val="00832E5F"/>
    <w:rsid w:val="008A0CEE"/>
    <w:rsid w:val="008A7F18"/>
    <w:rsid w:val="00987ADD"/>
    <w:rsid w:val="009F4DF9"/>
    <w:rsid w:val="00AC637D"/>
    <w:rsid w:val="00C40669"/>
    <w:rsid w:val="00C810BB"/>
    <w:rsid w:val="00D16F5D"/>
    <w:rsid w:val="00DC2C62"/>
    <w:rsid w:val="00EC5FDD"/>
    <w:rsid w:val="00EF4F79"/>
    <w:rsid w:val="00FC0D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25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32673"/>
      <w:sz w:val="32"/>
      <w:szCs w:val="32"/>
    </w:rPr>
  </w:style>
  <w:style w:type="paragraph" w:styleId="Heading2">
    <w:name w:val="heading 2"/>
    <w:basedOn w:val="Normal"/>
    <w:next w:val="Normal"/>
    <w:uiPriority w:val="9"/>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paragraph" w:styleId="Subtitle">
    <w:name w:val="Subtitle"/>
    <w:basedOn w:val="Normal"/>
    <w:next w:val="Normal"/>
    <w:uiPriority w:val="11"/>
    <w:qFormat/>
    <w:pPr>
      <w:spacing w:after="120"/>
      <w:jc w:val="center"/>
    </w:pPr>
    <w:rPr>
      <w:color w:val="432673"/>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022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50A"/>
  </w:style>
  <w:style w:type="paragraph" w:styleId="Footer">
    <w:name w:val="footer"/>
    <w:basedOn w:val="Normal"/>
    <w:link w:val="FooterChar"/>
    <w:uiPriority w:val="99"/>
    <w:unhideWhenUsed/>
    <w:rsid w:val="00022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50A"/>
  </w:style>
  <w:style w:type="paragraph" w:styleId="ListParagraph">
    <w:name w:val="List Paragraph"/>
    <w:basedOn w:val="Normal"/>
    <w:uiPriority w:val="34"/>
    <w:qFormat/>
    <w:rsid w:val="000142EF"/>
    <w:pPr>
      <w:ind w:left="720"/>
      <w:contextualSpacing/>
    </w:pPr>
  </w:style>
  <w:style w:type="numbering" w:customStyle="1" w:styleId="CurrentList1">
    <w:name w:val="Current List1"/>
    <w:uiPriority w:val="99"/>
    <w:rsid w:val="000142EF"/>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26FEBC-0D98-4CEC-B08D-1945A943DF57}"/>
</file>

<file path=customXml/itemProps2.xml><?xml version="1.0" encoding="utf-8"?>
<ds:datastoreItem xmlns:ds="http://schemas.openxmlformats.org/officeDocument/2006/customXml" ds:itemID="{AFFF91BF-50F0-4585-A9A4-155FCD9A1C53}"/>
</file>

<file path=customXml/itemProps3.xml><?xml version="1.0" encoding="utf-8"?>
<ds:datastoreItem xmlns:ds="http://schemas.openxmlformats.org/officeDocument/2006/customXml" ds:itemID="{F35981C8-FF88-47F8-A037-3A59C8AAC323}"/>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902</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15T08:48:00Z</dcterms:created>
  <dcterms:modified xsi:type="dcterms:W3CDTF">2026-06-1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